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44CF2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>#include&lt;iostream&gt;</w:t>
      </w:r>
    </w:p>
    <w:p w14:paraId="5788DC98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>using namespace std;</w:t>
      </w:r>
    </w:p>
    <w:p w14:paraId="388396A6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2B373992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>int main()</w:t>
      </w:r>
    </w:p>
    <w:p w14:paraId="00A852A9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>{</w:t>
      </w:r>
    </w:p>
    <w:p w14:paraId="5477CED9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unsigned char array1[80]; int sum=0; unsigned char array2[8];</w:t>
      </w:r>
    </w:p>
    <w:p w14:paraId="1347302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for (int i = 0; i &lt; 80; i++)</w:t>
      </w:r>
    </w:p>
    <w:p w14:paraId="2D100F62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array1[i] = 1;</w:t>
      </w:r>
    </w:p>
    <w:p w14:paraId="5C2ADEB1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__asm</w:t>
      </w:r>
    </w:p>
    <w:p w14:paraId="73AE2010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{</w:t>
      </w:r>
    </w:p>
    <w:p w14:paraId="7A10F800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movq mm0,[array1]</w:t>
      </w:r>
    </w:p>
    <w:p w14:paraId="7807114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}</w:t>
      </w:r>
    </w:p>
    <w:p w14:paraId="422FE089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</w:p>
    <w:p w14:paraId="41C5C3B5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for (int i = 1; i &lt; 10; i = i + 1)</w:t>
      </w:r>
    </w:p>
    <w:p w14:paraId="5AF1CBB9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{</w:t>
      </w:r>
    </w:p>
    <w:p w14:paraId="0921514D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5E38A953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__asm</w:t>
      </w:r>
    </w:p>
    <w:p w14:paraId="3EC4B164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{</w:t>
      </w:r>
    </w:p>
    <w:p w14:paraId="1AD613CF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21C2B4CF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mov esi, i</w:t>
      </w:r>
    </w:p>
    <w:p w14:paraId="459F1D0D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shl esi, 3</w:t>
      </w:r>
    </w:p>
    <w:p w14:paraId="042A49E0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movq mm1, [array1 + esi ]</w:t>
      </w:r>
    </w:p>
    <w:p w14:paraId="6560DB28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paddb mm0, mm1</w:t>
      </w:r>
    </w:p>
    <w:p w14:paraId="4FC483F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}</w:t>
      </w:r>
    </w:p>
    <w:p w14:paraId="410887C8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}</w:t>
      </w:r>
    </w:p>
    <w:p w14:paraId="7F4DDBB2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__asm</w:t>
      </w:r>
    </w:p>
    <w:p w14:paraId="68F225E9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lastRenderedPageBreak/>
        <w:tab/>
      </w:r>
      <w:r w:rsidRPr="00C246F3">
        <w:rPr>
          <w:sz w:val="36"/>
          <w:szCs w:val="36"/>
        </w:rPr>
        <w:tab/>
        <w:t>{</w:t>
      </w:r>
    </w:p>
    <w:p w14:paraId="2CA54B5D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movq array2,mm0</w:t>
      </w:r>
    </w:p>
    <w:p w14:paraId="5C4901F4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emms</w:t>
      </w:r>
    </w:p>
    <w:p w14:paraId="77DCDF4E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6F6FA23A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}</w:t>
      </w:r>
    </w:p>
    <w:p w14:paraId="28AF84A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</w:r>
    </w:p>
    <w:p w14:paraId="7081D98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</w:p>
    <w:p w14:paraId="40840E54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for (int i = 0; i &lt; 8; i++)</w:t>
      </w:r>
    </w:p>
    <w:p w14:paraId="25267C2B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sum += array2[i];</w:t>
      </w:r>
    </w:p>
    <w:p w14:paraId="50763451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61C1F831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</w:r>
      <w:r w:rsidRPr="00C246F3">
        <w:rPr>
          <w:sz w:val="36"/>
          <w:szCs w:val="36"/>
        </w:rPr>
        <w:tab/>
        <w:t>cout &lt;&lt;(unsigned)sum&lt;&lt;endl;</w:t>
      </w:r>
    </w:p>
    <w:p w14:paraId="695B57CD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704431CE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system("pause");</w:t>
      </w:r>
    </w:p>
    <w:p w14:paraId="03379FFB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ab/>
        <w:t>return 0;</w:t>
      </w:r>
    </w:p>
    <w:p w14:paraId="08010248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29C12A13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7277E1EC" w14:textId="77777777" w:rsidR="00C246F3" w:rsidRPr="00C246F3" w:rsidRDefault="00C246F3" w:rsidP="00C246F3">
      <w:pPr>
        <w:spacing w:after="0"/>
        <w:rPr>
          <w:sz w:val="36"/>
          <w:szCs w:val="36"/>
        </w:rPr>
      </w:pPr>
      <w:r w:rsidRPr="00C246F3">
        <w:rPr>
          <w:sz w:val="36"/>
          <w:szCs w:val="36"/>
        </w:rPr>
        <w:t>}</w:t>
      </w:r>
    </w:p>
    <w:p w14:paraId="7C23132E" w14:textId="77777777" w:rsidR="00C246F3" w:rsidRPr="00C246F3" w:rsidRDefault="00C246F3" w:rsidP="00C246F3">
      <w:pPr>
        <w:spacing w:after="0"/>
        <w:rPr>
          <w:sz w:val="36"/>
          <w:szCs w:val="36"/>
        </w:rPr>
      </w:pPr>
    </w:p>
    <w:p w14:paraId="0D447454" w14:textId="77777777" w:rsidR="00E46556" w:rsidRPr="00C246F3" w:rsidRDefault="00E46556" w:rsidP="00C246F3">
      <w:pPr>
        <w:spacing w:after="0"/>
        <w:rPr>
          <w:sz w:val="36"/>
          <w:szCs w:val="36"/>
        </w:rPr>
      </w:pPr>
    </w:p>
    <w:sectPr w:rsidR="00E46556" w:rsidRPr="00C246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ytDAzNLE0NjMxMrJU0lEKTi0uzszPAykwqgUAmts16iwAAAA="/>
  </w:docVars>
  <w:rsids>
    <w:rsidRoot w:val="002F3561"/>
    <w:rsid w:val="002F3561"/>
    <w:rsid w:val="00617849"/>
    <w:rsid w:val="00827457"/>
    <w:rsid w:val="00C246F3"/>
    <w:rsid w:val="00E46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B8290A-B266-4F18-A78E-10A41AFA1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rram Bajwa</dc:creator>
  <cp:keywords/>
  <dc:description/>
  <cp:lastModifiedBy>Khurram Bajwa</cp:lastModifiedBy>
  <cp:revision>2</cp:revision>
  <dcterms:created xsi:type="dcterms:W3CDTF">2023-01-28T13:35:00Z</dcterms:created>
  <dcterms:modified xsi:type="dcterms:W3CDTF">2023-01-28T13:35:00Z</dcterms:modified>
</cp:coreProperties>
</file>